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4072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oś Kub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SIEJ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